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0E53F3" w14:textId="319600DF" w:rsidR="00E300E0" w:rsidRPr="00A137A4" w:rsidRDefault="004F067F" w:rsidP="00A137A4">
      <w:pPr>
        <w:jc w:val="center"/>
        <w:rPr>
          <w:b/>
          <w:bCs/>
          <w:sz w:val="28"/>
          <w:szCs w:val="28"/>
          <w:lang w:val="en-US"/>
        </w:rPr>
      </w:pPr>
      <w:r w:rsidRPr="00A137A4">
        <w:rPr>
          <w:b/>
          <w:bCs/>
          <w:sz w:val="28"/>
          <w:szCs w:val="28"/>
          <w:lang w:val="en-US"/>
        </w:rPr>
        <w:t>Project 1</w:t>
      </w:r>
    </w:p>
    <w:p w14:paraId="5763BF5F" w14:textId="7EBC408E" w:rsidR="00B81D6E" w:rsidRDefault="004F067F">
      <w:r>
        <w:rPr>
          <w:lang w:val="en-US"/>
        </w:rPr>
        <w:t>1.</w:t>
      </w:r>
      <w:r w:rsidR="00A137A4">
        <w:rPr>
          <w:lang w:val="en-US"/>
        </w:rPr>
        <w:t xml:space="preserve"> </w:t>
      </w:r>
      <w:r w:rsidR="00A005C7">
        <w:rPr>
          <w:lang w:val="en-US"/>
        </w:rPr>
        <w:t xml:space="preserve">Instructions to </w:t>
      </w:r>
      <w:r w:rsidR="00B81D6E">
        <w:t xml:space="preserve">compile and run </w:t>
      </w:r>
      <w:proofErr w:type="spellStart"/>
      <w:r w:rsidR="00B81D6E">
        <w:t>main.c</w:t>
      </w:r>
      <w:proofErr w:type="spellEnd"/>
      <w:r w:rsidR="00B81D6E">
        <w:t xml:space="preserve"> program can be found in the below README.txt</w:t>
      </w:r>
    </w:p>
    <w:p w14:paraId="7B1BC1D7" w14:textId="3208700A" w:rsidR="00B81D6E" w:rsidRDefault="00836899">
      <w:r>
        <w:object w:dxaOrig="1180" w:dyaOrig="830" w14:anchorId="7D1F30C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58.8pt;height:41.45pt" o:ole="">
            <v:imagedata r:id="rId5" o:title=""/>
          </v:shape>
          <o:OLEObject Type="Embed" ProgID="Package" ShapeID="_x0000_i1028" DrawAspect="Content" ObjectID="_1630212830" r:id="rId6"/>
        </w:object>
      </w:r>
    </w:p>
    <w:p w14:paraId="1A86C097" w14:textId="131E9AB6" w:rsidR="002C0A20" w:rsidRDefault="00B81D6E">
      <w:pPr>
        <w:rPr>
          <w:lang w:val="en-US"/>
        </w:rPr>
      </w:pPr>
      <w:r>
        <w:t>2.</w:t>
      </w:r>
      <w:r w:rsidR="002C0A20">
        <w:t xml:space="preserve"> Function paramter details are a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C0A20" w14:paraId="78E35C26" w14:textId="77777777" w:rsidTr="002C0A20">
        <w:tc>
          <w:tcPr>
            <w:tcW w:w="4508" w:type="dxa"/>
          </w:tcPr>
          <w:p w14:paraId="15E7D16A" w14:textId="68EF8889" w:rsidR="002C0A20" w:rsidRDefault="002C0A20">
            <w:pPr>
              <w:rPr>
                <w:lang w:val="en-US"/>
              </w:rPr>
            </w:pPr>
            <w:r>
              <w:rPr>
                <w:lang w:val="en-US"/>
              </w:rPr>
              <w:t>Function Parameters</w:t>
            </w:r>
          </w:p>
        </w:tc>
        <w:tc>
          <w:tcPr>
            <w:tcW w:w="4508" w:type="dxa"/>
          </w:tcPr>
          <w:p w14:paraId="79597B7D" w14:textId="78A4A6DC" w:rsidR="002C0A20" w:rsidRDefault="002C0A20">
            <w:pPr>
              <w:rPr>
                <w:lang w:val="en-US"/>
              </w:rPr>
            </w:pPr>
            <w:r>
              <w:rPr>
                <w:lang w:val="en-US"/>
              </w:rPr>
              <w:t>Use of Parameters</w:t>
            </w:r>
          </w:p>
        </w:tc>
      </w:tr>
      <w:tr w:rsidR="002C0A20" w14:paraId="21117463" w14:textId="77777777" w:rsidTr="002C0A20">
        <w:tc>
          <w:tcPr>
            <w:tcW w:w="4508" w:type="dxa"/>
          </w:tcPr>
          <w:p w14:paraId="0D0460D3" w14:textId="37A9F1F2" w:rsidR="002C0A20" w:rsidRDefault="002C0A20">
            <w:pPr>
              <w:rPr>
                <w:lang w:val="en-US"/>
              </w:rPr>
            </w:pPr>
            <w:r>
              <w:rPr>
                <w:lang w:val="en-US"/>
              </w:rPr>
              <w:t>main function (int argc &amp; char[] *argv)</w:t>
            </w:r>
          </w:p>
        </w:tc>
        <w:tc>
          <w:tcPr>
            <w:tcW w:w="4508" w:type="dxa"/>
          </w:tcPr>
          <w:p w14:paraId="7C032E3A" w14:textId="6DD65588" w:rsidR="002C0A20" w:rsidRDefault="002C0A20">
            <w:pPr>
              <w:rPr>
                <w:lang w:val="en-US"/>
              </w:rPr>
            </w:pPr>
            <w:r>
              <w:rPr>
                <w:lang w:val="en-US"/>
              </w:rPr>
              <w:t>To read number of command line parameters and pass their values by char array pointer</w:t>
            </w:r>
          </w:p>
        </w:tc>
      </w:tr>
      <w:tr w:rsidR="002C0A20" w14:paraId="7957352E" w14:textId="77777777" w:rsidTr="002C0A20">
        <w:tc>
          <w:tcPr>
            <w:tcW w:w="4508" w:type="dxa"/>
          </w:tcPr>
          <w:p w14:paraId="455313D1" w14:textId="42515D25" w:rsidR="002C0A20" w:rsidRDefault="002C0A20">
            <w:pPr>
              <w:rPr>
                <w:lang w:val="en-US"/>
              </w:rPr>
            </w:pPr>
            <w:r>
              <w:rPr>
                <w:lang w:val="en-US"/>
              </w:rPr>
              <w:t>freq[] array</w:t>
            </w:r>
          </w:p>
        </w:tc>
        <w:tc>
          <w:tcPr>
            <w:tcW w:w="4508" w:type="dxa"/>
          </w:tcPr>
          <w:p w14:paraId="1F2C1610" w14:textId="620A223A" w:rsidR="002C0A20" w:rsidRDefault="002C0A20">
            <w:pPr>
              <w:rPr>
                <w:lang w:val="en-US"/>
              </w:rPr>
            </w:pPr>
            <w:r>
              <w:rPr>
                <w:lang w:val="en-US"/>
              </w:rPr>
              <w:t>To store the frequency of alphabets.</w:t>
            </w:r>
          </w:p>
        </w:tc>
      </w:tr>
    </w:tbl>
    <w:p w14:paraId="5E2D9858" w14:textId="79E3ACDA" w:rsidR="002C0A20" w:rsidRDefault="004F067F">
      <w:pPr>
        <w:rPr>
          <w:lang w:val="en-US"/>
        </w:rPr>
      </w:pPr>
      <w:r>
        <w:rPr>
          <w:lang w:val="en-US"/>
        </w:rPr>
        <w:t xml:space="preserve"> </w:t>
      </w:r>
    </w:p>
    <w:p w14:paraId="2E6B27EC" w14:textId="6B34F6E9" w:rsidR="002C0A20" w:rsidRDefault="002C0A20">
      <w:pPr>
        <w:rPr>
          <w:lang w:val="en-US"/>
        </w:rPr>
      </w:pPr>
      <w:r>
        <w:rPr>
          <w:lang w:val="en-US"/>
        </w:rPr>
        <w:t>3.Working of function:</w:t>
      </w:r>
    </w:p>
    <w:p w14:paraId="69F13956" w14:textId="2314D522" w:rsidR="002C0A20" w:rsidRDefault="00887C08">
      <w:pPr>
        <w:rPr>
          <w:lang w:val="en-US"/>
        </w:rPr>
      </w:pPr>
      <w:r w:rsidRPr="00887C08">
        <w:rPr>
          <w:lang w:val="en-US"/>
        </w:rPr>
        <w:t>Function of this program is to use fork system call to create n processes</w:t>
      </w:r>
      <w:r>
        <w:rPr>
          <w:lang w:val="en-US"/>
        </w:rPr>
        <w:t>,</w:t>
      </w:r>
      <w:r w:rsidR="00A137A4">
        <w:rPr>
          <w:lang w:val="en-US"/>
        </w:rPr>
        <w:t xml:space="preserve"> </w:t>
      </w:r>
      <w:r>
        <w:rPr>
          <w:lang w:val="en-US"/>
        </w:rPr>
        <w:t>e</w:t>
      </w:r>
      <w:r w:rsidRPr="00887C08">
        <w:rPr>
          <w:lang w:val="en-US"/>
        </w:rPr>
        <w:t>ach process will open a file and count the frequency of alphabetical characters inside it.</w:t>
      </w:r>
      <w:r>
        <w:rPr>
          <w:lang w:val="en-US"/>
        </w:rPr>
        <w:t xml:space="preserve"> </w:t>
      </w:r>
      <w:r w:rsidRPr="00887C08">
        <w:rPr>
          <w:lang w:val="en-US"/>
        </w:rPr>
        <w:t>Once the characters are counted, the result will be written in result.txt file.</w:t>
      </w:r>
    </w:p>
    <w:p w14:paraId="60EC25AF" w14:textId="7F50AE59" w:rsidR="00887C08" w:rsidRDefault="00887C08">
      <w:pPr>
        <w:rPr>
          <w:lang w:val="en-US"/>
        </w:rPr>
      </w:pPr>
      <w:r>
        <w:rPr>
          <w:lang w:val="en-US"/>
        </w:rPr>
        <w:t>4.Code snippets</w:t>
      </w:r>
    </w:p>
    <w:p w14:paraId="6C06BCE1" w14:textId="7112F30D" w:rsidR="00887C08" w:rsidRDefault="00887C08">
      <w:pPr>
        <w:rPr>
          <w:lang w:val="en-US"/>
        </w:rPr>
      </w:pPr>
      <w:r>
        <w:rPr>
          <w:noProof/>
        </w:rPr>
        <w:drawing>
          <wp:inline distT="0" distB="0" distL="0" distR="0" wp14:anchorId="67B00632" wp14:editId="712B2750">
            <wp:extent cx="5731510" cy="22682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33E6B" w14:textId="1945B4BC" w:rsidR="00887C08" w:rsidRPr="00A137A4" w:rsidRDefault="00887C08" w:rsidP="00A137A4">
      <w:pPr>
        <w:pStyle w:val="ListParagraph"/>
        <w:numPr>
          <w:ilvl w:val="0"/>
          <w:numId w:val="1"/>
        </w:numPr>
        <w:rPr>
          <w:lang w:val="en-US"/>
        </w:rPr>
      </w:pPr>
      <w:r w:rsidRPr="00A137A4">
        <w:rPr>
          <w:lang w:val="en-US"/>
        </w:rPr>
        <w:t>Above code takes command line parameters as file names and create N processes using fork where N is the number of files for which frequency of characters is to be evaluated.</w:t>
      </w:r>
    </w:p>
    <w:p w14:paraId="773E20FE" w14:textId="46CAB24D" w:rsidR="000E7F4A" w:rsidRPr="00A137A4" w:rsidRDefault="00887C08" w:rsidP="00A137A4">
      <w:pPr>
        <w:pStyle w:val="ListParagraph"/>
        <w:numPr>
          <w:ilvl w:val="0"/>
          <w:numId w:val="1"/>
        </w:numPr>
        <w:rPr>
          <w:lang w:val="en-US"/>
        </w:rPr>
      </w:pPr>
      <w:r w:rsidRPr="00A137A4">
        <w:rPr>
          <w:lang w:val="en-US"/>
        </w:rPr>
        <w:t>Inside for loop the I</w:t>
      </w:r>
      <w:r w:rsidRPr="00A137A4">
        <w:rPr>
          <w:vertAlign w:val="superscript"/>
          <w:lang w:val="en-US"/>
        </w:rPr>
        <w:t>th</w:t>
      </w:r>
      <w:r w:rsidRPr="00A137A4">
        <w:rPr>
          <w:lang w:val="en-US"/>
        </w:rPr>
        <w:t xml:space="preserve"> file will be opened and freq[] array will be initialized to zero. The file is being read by fgetc function which runs till the end of the file.</w:t>
      </w:r>
    </w:p>
    <w:p w14:paraId="69271108" w14:textId="14033E3D" w:rsidR="000E7F4A" w:rsidRPr="00A137A4" w:rsidRDefault="000E7F4A" w:rsidP="00A137A4">
      <w:pPr>
        <w:pStyle w:val="ListParagraph"/>
        <w:numPr>
          <w:ilvl w:val="0"/>
          <w:numId w:val="1"/>
        </w:numPr>
        <w:rPr>
          <w:lang w:val="en-US"/>
        </w:rPr>
      </w:pPr>
      <w:r w:rsidRPr="00A137A4">
        <w:rPr>
          <w:lang w:val="en-US"/>
        </w:rPr>
        <w:t>Once the frequency is counted, the result file is being written and closed after loop is performed for all the file names given in command line.</w:t>
      </w:r>
    </w:p>
    <w:p w14:paraId="4568A846" w14:textId="11CE6AAB" w:rsidR="000E7F4A" w:rsidRPr="00A137A4" w:rsidRDefault="00865E05" w:rsidP="00A137A4">
      <w:pPr>
        <w:pStyle w:val="ListParagraph"/>
        <w:numPr>
          <w:ilvl w:val="0"/>
          <w:numId w:val="1"/>
        </w:numPr>
        <w:rPr>
          <w:lang w:val="en-US"/>
        </w:rPr>
      </w:pPr>
      <w:r w:rsidRPr="00A137A4">
        <w:rPr>
          <w:lang w:val="en-US"/>
        </w:rPr>
        <w:t>The parent waits using wait call for all the child processes to execute and terminates by displaying a message of “Parent is done executing”.</w:t>
      </w:r>
    </w:p>
    <w:p w14:paraId="774EB711" w14:textId="6EC97260" w:rsidR="00887C08" w:rsidRDefault="00887C08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74C1D8C" wp14:editId="7D61E4C6">
            <wp:extent cx="5731510" cy="575627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5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B62DC" w14:textId="5B7755FE" w:rsidR="00887C08" w:rsidRDefault="00887C08">
      <w:pPr>
        <w:rPr>
          <w:lang w:val="en-US"/>
        </w:rPr>
      </w:pPr>
      <w:r>
        <w:rPr>
          <w:noProof/>
        </w:rPr>
        <w:drawing>
          <wp:inline distT="0" distB="0" distL="0" distR="0" wp14:anchorId="3EA89C92" wp14:editId="4CA1AA66">
            <wp:extent cx="5731510" cy="142113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D67C5" w14:textId="77777777" w:rsidR="000E7F4A" w:rsidRDefault="000E7F4A">
      <w:pPr>
        <w:rPr>
          <w:b/>
          <w:bCs/>
          <w:u w:val="single"/>
          <w:lang w:val="en-US"/>
        </w:rPr>
      </w:pPr>
    </w:p>
    <w:p w14:paraId="622BFF5D" w14:textId="77777777" w:rsidR="000E7F4A" w:rsidRDefault="000E7F4A">
      <w:pPr>
        <w:rPr>
          <w:b/>
          <w:bCs/>
          <w:u w:val="single"/>
          <w:lang w:val="en-US"/>
        </w:rPr>
      </w:pPr>
    </w:p>
    <w:p w14:paraId="4204DF73" w14:textId="77777777" w:rsidR="000E7F4A" w:rsidRDefault="000E7F4A">
      <w:pPr>
        <w:rPr>
          <w:b/>
          <w:bCs/>
          <w:u w:val="single"/>
          <w:lang w:val="en-US"/>
        </w:rPr>
      </w:pPr>
    </w:p>
    <w:p w14:paraId="389E19FD" w14:textId="77777777" w:rsidR="000E7F4A" w:rsidRDefault="000E7F4A">
      <w:pPr>
        <w:rPr>
          <w:b/>
          <w:bCs/>
          <w:u w:val="single"/>
          <w:lang w:val="en-US"/>
        </w:rPr>
      </w:pPr>
    </w:p>
    <w:p w14:paraId="59178FF0" w14:textId="77777777" w:rsidR="000E7F4A" w:rsidRDefault="000E7F4A">
      <w:pPr>
        <w:rPr>
          <w:b/>
          <w:bCs/>
          <w:u w:val="single"/>
          <w:lang w:val="en-US"/>
        </w:rPr>
      </w:pPr>
    </w:p>
    <w:p w14:paraId="619A731A" w14:textId="2457D874" w:rsidR="000E7F4A" w:rsidRDefault="000E7F4A">
      <w:pPr>
        <w:rPr>
          <w:b/>
          <w:bCs/>
          <w:lang w:val="en-US"/>
        </w:rPr>
      </w:pPr>
      <w:r w:rsidRPr="000E7F4A">
        <w:rPr>
          <w:b/>
          <w:bCs/>
          <w:u w:val="single"/>
          <w:lang w:val="en-US"/>
        </w:rPr>
        <w:lastRenderedPageBreak/>
        <w:t>Test Cases</w:t>
      </w:r>
      <w:r w:rsidRPr="000E7F4A">
        <w:rPr>
          <w:b/>
          <w:bCs/>
          <w:lang w:val="en-US"/>
        </w:rPr>
        <w:t>:</w:t>
      </w:r>
    </w:p>
    <w:p w14:paraId="7378CDEB" w14:textId="2361C582" w:rsidR="000E7F4A" w:rsidRPr="000E7F4A" w:rsidRDefault="000E7F4A">
      <w:pPr>
        <w:rPr>
          <w:lang w:val="en-US"/>
        </w:rPr>
      </w:pPr>
      <w:r>
        <w:rPr>
          <w:lang w:val="en-US"/>
        </w:rPr>
        <w:t>1.</w:t>
      </w:r>
      <w:r w:rsidRPr="000E7F4A">
        <w:rPr>
          <w:lang w:val="en-US"/>
        </w:rPr>
        <w:t>When N &gt;2</w:t>
      </w:r>
    </w:p>
    <w:p w14:paraId="522EA837" w14:textId="78E2D893" w:rsidR="000E7F4A" w:rsidRDefault="000E7F4A">
      <w:pPr>
        <w:rPr>
          <w:b/>
          <w:bCs/>
          <w:lang w:val="en-US"/>
        </w:rPr>
      </w:pPr>
      <w:r>
        <w:rPr>
          <w:noProof/>
        </w:rPr>
        <w:drawing>
          <wp:inline distT="0" distB="0" distL="0" distR="0" wp14:anchorId="5246C42A" wp14:editId="446EA104">
            <wp:extent cx="5731510" cy="32893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B8321" w14:textId="77F9D40F" w:rsidR="000E7F4A" w:rsidRDefault="000E7F4A">
      <w:pPr>
        <w:rPr>
          <w:b/>
          <w:bCs/>
          <w:lang w:val="en-US"/>
        </w:rPr>
      </w:pPr>
      <w:r>
        <w:rPr>
          <w:b/>
          <w:bCs/>
          <w:lang w:val="en-US"/>
        </w:rPr>
        <w:object w:dxaOrig="851" w:dyaOrig="831" w14:anchorId="3AA852DA">
          <v:shape id="_x0000_i1026" type="#_x0000_t75" style="width:42.4pt;height:41.45pt" o:ole="">
            <v:imagedata r:id="rId11" o:title=""/>
          </v:shape>
          <o:OLEObject Type="Embed" ProgID="Package" ShapeID="_x0000_i1026" DrawAspect="Content" ObjectID="_1630212831" r:id="rId12"/>
        </w:object>
      </w:r>
    </w:p>
    <w:p w14:paraId="4649368A" w14:textId="168639CC" w:rsidR="000E7F4A" w:rsidRDefault="000E7F4A">
      <w:pPr>
        <w:rPr>
          <w:lang w:val="en-US"/>
        </w:rPr>
      </w:pPr>
      <w:r>
        <w:rPr>
          <w:lang w:val="en-US"/>
        </w:rPr>
        <w:t>2.When N</w:t>
      </w:r>
      <w:bookmarkStart w:id="0" w:name="_GoBack"/>
      <w:bookmarkEnd w:id="0"/>
      <w:r>
        <w:rPr>
          <w:lang w:val="en-US"/>
        </w:rPr>
        <w:t>&lt;0</w:t>
      </w:r>
      <w:r w:rsidR="00BE5178">
        <w:rPr>
          <w:lang w:val="en-US"/>
        </w:rPr>
        <w:t xml:space="preserve"> : error msg is displayed as below</w:t>
      </w:r>
    </w:p>
    <w:p w14:paraId="1307F40A" w14:textId="5FCE4D68" w:rsidR="000E7F4A" w:rsidRDefault="000E7F4A">
      <w:pPr>
        <w:rPr>
          <w:lang w:val="en-US"/>
        </w:rPr>
      </w:pPr>
      <w:r>
        <w:rPr>
          <w:noProof/>
        </w:rPr>
        <w:drawing>
          <wp:inline distT="0" distB="0" distL="0" distR="0" wp14:anchorId="5F80B244" wp14:editId="360E5B38">
            <wp:extent cx="5731510" cy="63500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C755D" w14:textId="1B023975" w:rsidR="000E7F4A" w:rsidRDefault="000E7F4A">
      <w:pPr>
        <w:rPr>
          <w:lang w:val="en-US"/>
        </w:rPr>
      </w:pPr>
      <w:r>
        <w:rPr>
          <w:lang w:val="en-US"/>
        </w:rPr>
        <w:t>3.</w:t>
      </w:r>
      <w:r w:rsidR="00865E05">
        <w:rPr>
          <w:lang w:val="en-US"/>
        </w:rPr>
        <w:t>When N does not match with number of filenames given</w:t>
      </w:r>
      <w:r w:rsidR="00BE5178">
        <w:rPr>
          <w:lang w:val="en-US"/>
        </w:rPr>
        <w:t xml:space="preserve"> :</w:t>
      </w:r>
      <w:r w:rsidR="00BE5178" w:rsidRPr="00BE5178">
        <w:rPr>
          <w:lang w:val="en-US"/>
        </w:rPr>
        <w:t xml:space="preserve"> </w:t>
      </w:r>
      <w:r w:rsidR="00BE5178">
        <w:rPr>
          <w:lang w:val="en-US"/>
        </w:rPr>
        <w:t>error msg is displayed as below</w:t>
      </w:r>
    </w:p>
    <w:p w14:paraId="5854D97C" w14:textId="3E3FB5E7" w:rsidR="00865E05" w:rsidRDefault="00865E05">
      <w:pPr>
        <w:rPr>
          <w:lang w:val="en-US"/>
        </w:rPr>
      </w:pPr>
      <w:r>
        <w:rPr>
          <w:noProof/>
        </w:rPr>
        <w:drawing>
          <wp:inline distT="0" distB="0" distL="0" distR="0" wp14:anchorId="539C7672" wp14:editId="4CA2D39F">
            <wp:extent cx="5731510" cy="65532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23743" w14:textId="427EB1ED" w:rsidR="00D95A40" w:rsidRDefault="00D95A40">
      <w:pPr>
        <w:rPr>
          <w:lang w:val="en-US"/>
        </w:rPr>
      </w:pPr>
      <w:r>
        <w:rPr>
          <w:lang w:val="en-US"/>
        </w:rPr>
        <w:t>4.When file is not present in the current directory of main.c</w:t>
      </w:r>
    </w:p>
    <w:p w14:paraId="117C9A4E" w14:textId="42F3C127" w:rsidR="00D95A40" w:rsidRPr="000E7F4A" w:rsidRDefault="00D95A40">
      <w:pPr>
        <w:rPr>
          <w:lang w:val="en-US"/>
        </w:rPr>
      </w:pPr>
      <w:r>
        <w:rPr>
          <w:noProof/>
        </w:rPr>
        <w:drawing>
          <wp:inline distT="0" distB="0" distL="0" distR="0" wp14:anchorId="1C45D17B" wp14:editId="3797E082">
            <wp:extent cx="5731510" cy="50038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95A40" w:rsidRPr="000E7F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C324C5"/>
    <w:multiLevelType w:val="hybridMultilevel"/>
    <w:tmpl w:val="90AE09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NTM2MbYwtbQ0MzFW0lEKTi0uzszPAykwqgUAvnCq7ywAAAA="/>
  </w:docVars>
  <w:rsids>
    <w:rsidRoot w:val="004F067F"/>
    <w:rsid w:val="000E7F4A"/>
    <w:rsid w:val="002C0A20"/>
    <w:rsid w:val="004F067F"/>
    <w:rsid w:val="00836899"/>
    <w:rsid w:val="00865E05"/>
    <w:rsid w:val="00887C08"/>
    <w:rsid w:val="00A005C7"/>
    <w:rsid w:val="00A137A4"/>
    <w:rsid w:val="00B81D6E"/>
    <w:rsid w:val="00BE5178"/>
    <w:rsid w:val="00D95A40"/>
    <w:rsid w:val="00E30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A055D"/>
  <w15:chartTrackingRefBased/>
  <w15:docId w15:val="{D4A33015-2F8F-4764-88CA-EBA252379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0A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137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oleObject" Target="embeddings/oleObject2.bin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6.emf"/><Relationship Id="rId5" Type="http://schemas.openxmlformats.org/officeDocument/2006/relationships/image" Target="media/image1.emf"/><Relationship Id="rId15" Type="http://schemas.openxmlformats.org/officeDocument/2006/relationships/image" Target="media/image9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3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al bonde</dc:creator>
  <cp:keywords/>
  <dc:description/>
  <cp:lastModifiedBy>minal bonde</cp:lastModifiedBy>
  <cp:revision>7</cp:revision>
  <dcterms:created xsi:type="dcterms:W3CDTF">2019-09-17T01:12:00Z</dcterms:created>
  <dcterms:modified xsi:type="dcterms:W3CDTF">2019-09-17T13:07:00Z</dcterms:modified>
</cp:coreProperties>
</file>